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EACE4" w14:textId="77777777" w:rsidR="000D5BB2" w:rsidRPr="00477A91" w:rsidRDefault="000D5BB2" w:rsidP="000D5BB2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1 </w:t>
      </w:r>
    </w:p>
    <w:p w14:paraId="6EDB9FC3" w14:textId="77777777" w:rsidR="000D5BB2" w:rsidRPr="00477A91" w:rsidRDefault="000D5BB2" w:rsidP="000D5BB2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</w:t>
      </w:r>
      <w:proofErr w:type="spellStart"/>
      <w:r w:rsidRPr="00477A91">
        <w:rPr>
          <w:rFonts w:ascii="Times New Roman" w:hAnsi="Times New Roman" w:cs="Times New Roman"/>
          <w:lang w:val="ru-RU"/>
        </w:rPr>
        <w:t>экспортно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7A8CDC45" w14:textId="77777777" w:rsidR="000D5BB2" w:rsidRPr="00477A91" w:rsidRDefault="000D5BB2" w:rsidP="000D5BB2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14:paraId="08EB3A95" w14:textId="77777777" w:rsidR="000D5BB2" w:rsidRPr="00477A91" w:rsidRDefault="000D5BB2" w:rsidP="000D5BB2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 w:rsidRPr="00045DAF">
        <w:rPr>
          <w:rFonts w:ascii="Times New Roman" w:hAnsi="Times New Roman" w:cs="Times New Roman"/>
          <w:color w:val="000000" w:themeColor="text1"/>
          <w:lang w:val="ru-RU"/>
        </w:rPr>
        <w:t>01</w:t>
      </w:r>
      <w:r w:rsidRPr="008E7429">
        <w:rPr>
          <w:rFonts w:ascii="Times New Roman" w:hAnsi="Times New Roman" w:cs="Times New Roman"/>
          <w:color w:val="000000" w:themeColor="text1"/>
          <w:lang w:val="ru-RU"/>
        </w:rPr>
        <w:t>.04.2024г.</w:t>
      </w:r>
    </w:p>
    <w:p w14:paraId="43330ED1" w14:textId="77777777" w:rsidR="000D5BB2" w:rsidRPr="00477A91" w:rsidRDefault="000D5BB2" w:rsidP="000D5BB2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18CC339B" w14:textId="77777777" w:rsidR="000D5BB2" w:rsidRPr="00477A91" w:rsidRDefault="000D5BB2" w:rsidP="000D5BB2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bookmarkStart w:id="0" w:name="_GoBack"/>
      <w:r w:rsidRPr="00477A91">
        <w:rPr>
          <w:rFonts w:ascii="Times New Roman" w:hAnsi="Times New Roman" w:cs="Times New Roman"/>
          <w:b/>
          <w:lang w:val="ru-RU"/>
        </w:rPr>
        <w:t>ЗАЯВКА</w:t>
      </w:r>
    </w:p>
    <w:p w14:paraId="6CE48651" w14:textId="77777777" w:rsidR="000D5BB2" w:rsidRPr="00477A91" w:rsidRDefault="000D5BB2" w:rsidP="000D5BB2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14:paraId="1601B66F" w14:textId="77777777" w:rsidR="000D5BB2" w:rsidRPr="00477A91" w:rsidRDefault="000D5BB2" w:rsidP="000D5BB2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провождению экспортного контракта</w:t>
      </w:r>
    </w:p>
    <w:bookmarkEnd w:id="0"/>
    <w:p w14:paraId="5AC06E1B" w14:textId="77777777" w:rsidR="000D5BB2" w:rsidRPr="00477A91" w:rsidRDefault="000D5BB2" w:rsidP="000D5BB2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(предоставляется по запросу субъекта малого и среднего предпринимательства в случае наличия иностранного покупателя на товар (работу, услугу) субъекта малого и среднего предпринимательства, а также при условии отсутствия запретов и непреодолимых препятствий для экспорта товара (работы, услуги) субъекта малого и среднего предпринимательства на рынок страны иностранного покупателя)</w:t>
      </w:r>
    </w:p>
    <w:p w14:paraId="234CDAFA" w14:textId="77777777" w:rsidR="000D5BB2" w:rsidRPr="00477A91" w:rsidRDefault="000D5BB2" w:rsidP="000D5BB2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56796224" w14:textId="77777777" w:rsidR="000D5BB2" w:rsidRPr="00477A91" w:rsidRDefault="000D5BB2" w:rsidP="000D5BB2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09B6D733" w14:textId="77777777" w:rsidR="000D5BB2" w:rsidRPr="00477A91" w:rsidRDefault="000D5BB2" w:rsidP="000D5BB2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466A6404" w14:textId="77777777" w:rsidR="000D5BB2" w:rsidRPr="00477A91" w:rsidRDefault="000D5BB2" w:rsidP="000D5BB2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0D5BB2" w:rsidRPr="000D5BB2" w14:paraId="3C7C3796" w14:textId="77777777" w:rsidTr="0055647E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14:paraId="7A8BD8E6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14:paraId="620CDB86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14:paraId="224E9A25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046D4D89" w14:textId="77777777" w:rsidR="000D5BB2" w:rsidRPr="00477A91" w:rsidRDefault="000D5BB2" w:rsidP="000D5BB2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704444A7" w14:textId="77777777" w:rsidR="000D5BB2" w:rsidRPr="00477A91" w:rsidRDefault="000D5BB2" w:rsidP="000D5BB2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2968"/>
        <w:gridCol w:w="3836"/>
      </w:tblGrid>
      <w:tr w:rsidR="000D5BB2" w:rsidRPr="00477A91" w14:paraId="5778240B" w14:textId="77777777" w:rsidTr="0055647E">
        <w:trPr>
          <w:trHeight w:val="60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060AAA3D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Имеющийся иностранный покупатель на товар (работу, услугу) Заявителя</w:t>
            </w:r>
          </w:p>
        </w:tc>
        <w:tc>
          <w:tcPr>
            <w:tcW w:w="2968" w:type="dxa"/>
          </w:tcPr>
          <w:p w14:paraId="6231AB78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ое наименование</w:t>
            </w:r>
          </w:p>
        </w:tc>
        <w:tc>
          <w:tcPr>
            <w:tcW w:w="3836" w:type="dxa"/>
          </w:tcPr>
          <w:p w14:paraId="268BF51C" w14:textId="77777777" w:rsidR="000D5BB2" w:rsidRPr="00477A91" w:rsidRDefault="000D5BB2" w:rsidP="0055647E">
            <w:pPr>
              <w:rPr>
                <w:rFonts w:ascii="Times New Roman" w:hAnsi="Times New Roman" w:cs="Times New Roman"/>
                <w:lang w:val="ru-RU"/>
              </w:rPr>
            </w:pPr>
          </w:p>
          <w:p w14:paraId="6246F6D5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0D5BB2" w14:paraId="6B7DD879" w14:textId="77777777" w:rsidTr="0055647E">
        <w:trPr>
          <w:trHeight w:val="46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70B8B98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968" w:type="dxa"/>
          </w:tcPr>
          <w:p w14:paraId="50F718A4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ный адрес иностранной организации в стране регистрации</w:t>
            </w:r>
          </w:p>
        </w:tc>
        <w:tc>
          <w:tcPr>
            <w:tcW w:w="3836" w:type="dxa"/>
          </w:tcPr>
          <w:p w14:paraId="32791DED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0D5BB2" w14:paraId="4F0C744F" w14:textId="77777777" w:rsidTr="0055647E">
        <w:trPr>
          <w:trHeight w:val="52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5E68FD1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968" w:type="dxa"/>
          </w:tcPr>
          <w:p w14:paraId="09283A7E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Регистрационный номер, присвоенный в стране регистрации (при наличии)</w:t>
            </w:r>
          </w:p>
        </w:tc>
        <w:tc>
          <w:tcPr>
            <w:tcW w:w="3836" w:type="dxa"/>
          </w:tcPr>
          <w:p w14:paraId="6758A706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477A91" w14:paraId="398F0289" w14:textId="77777777" w:rsidTr="0055647E">
        <w:trPr>
          <w:trHeight w:val="576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BD6E074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2968" w:type="dxa"/>
          </w:tcPr>
          <w:p w14:paraId="6D6D8F3D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ведения о руководителе</w:t>
            </w:r>
          </w:p>
        </w:tc>
        <w:tc>
          <w:tcPr>
            <w:tcW w:w="3836" w:type="dxa"/>
          </w:tcPr>
          <w:p w14:paraId="1F1D13D8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477A91" w14:paraId="56134248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3E611D08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gridSpan w:val="2"/>
            <w:shd w:val="clear" w:color="auto" w:fill="D9D9D9" w:themeFill="background1" w:themeFillShade="D9"/>
          </w:tcPr>
          <w:p w14:paraId="2EA39EE3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0D5BB2" w:rsidRPr="000D5BB2" w14:paraId="7453BD7D" w14:textId="77777777" w:rsidTr="0055647E">
        <w:trPr>
          <w:trHeight w:val="987"/>
        </w:trPr>
        <w:tc>
          <w:tcPr>
            <w:tcW w:w="2830" w:type="dxa"/>
            <w:shd w:val="clear" w:color="auto" w:fill="D9D9D9" w:themeFill="background1" w:themeFillShade="D9"/>
          </w:tcPr>
          <w:p w14:paraId="3BE29980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обязательные)</w:t>
            </w:r>
          </w:p>
        </w:tc>
        <w:tc>
          <w:tcPr>
            <w:tcW w:w="6804" w:type="dxa"/>
            <w:gridSpan w:val="2"/>
          </w:tcPr>
          <w:p w14:paraId="7F279911" w14:textId="77777777" w:rsidR="000D5BB2" w:rsidRPr="00477A91" w:rsidRDefault="000D5BB2" w:rsidP="000D5BB2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одготовке проекта экспортного контракта или правовой экспертизы экспортного контракта.</w:t>
            </w:r>
          </w:p>
          <w:p w14:paraId="2D280BA6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477A91" w14:paraId="3BFDF5FB" w14:textId="77777777" w:rsidTr="0055647E">
        <w:trPr>
          <w:trHeight w:val="627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4B994A9D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14:paraId="52D03995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193DED16" w14:textId="77777777" w:rsidR="000D5BB2" w:rsidRPr="00477A91" w:rsidRDefault="000D5BB2" w:rsidP="000D5BB2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даптация и перевод упаковки товара, перевод текста экспортного контракта, других материалов Заявителя на английский язык и (или) язык иностранного покупателя, а также перевод материалов, содержащих требования иностранного покупателя товаров (работ, услуг), на русский язык.</w:t>
            </w:r>
          </w:p>
          <w:p w14:paraId="77BD244E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2E26B0D5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й язык: _____________________________________</w:t>
            </w:r>
          </w:p>
          <w:p w14:paraId="1D5AB5D2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0D5BB2" w14:paraId="4EACF119" w14:textId="77777777" w:rsidTr="0055647E">
        <w:trPr>
          <w:trHeight w:val="489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8D27CF8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E110751" w14:textId="77777777" w:rsidR="000D5BB2" w:rsidRPr="00477A91" w:rsidRDefault="000D5BB2" w:rsidP="000D5BB2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определении условий и расчета логистики экспортной поставки.</w:t>
            </w:r>
          </w:p>
          <w:p w14:paraId="4E52845E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0D5BB2" w14:paraId="294874D3" w14:textId="77777777" w:rsidTr="0055647E">
        <w:trPr>
          <w:trHeight w:val="51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BAA3BF3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CCABA63" w14:textId="77777777" w:rsidR="000D5BB2" w:rsidRPr="00477A91" w:rsidRDefault="000D5BB2" w:rsidP="000D5BB2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проведении переговорного процесса с иностранным покупателем в целях согласования условий экспортного контракта, а также его последующей реализации в целях обеспечения отгрузки товара в соответствии с экспортным контрактом и получения валютной выручки от иностранного покупателя на условиях, указанных в экспортном контракте, включая ведение коммерческой корреспонденции, телефонные переговоры и (или) переговоры с использованием видео-конференц-связи, в том числе последовательный перевод переговорного процесса.</w:t>
            </w:r>
          </w:p>
          <w:p w14:paraId="785D2B06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0D5BB2" w14:paraId="583DFD7C" w14:textId="77777777" w:rsidTr="0055647E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BB68F01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598F6BA" w14:textId="77777777" w:rsidR="000D5BB2" w:rsidRPr="00477A91" w:rsidRDefault="000D5BB2" w:rsidP="000D5BB2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оформлении документов в рамках прохождения таможенных процедур.</w:t>
            </w:r>
          </w:p>
        </w:tc>
      </w:tr>
      <w:tr w:rsidR="000D5BB2" w:rsidRPr="000D5BB2" w14:paraId="2AAD94E6" w14:textId="77777777" w:rsidTr="0055647E">
        <w:trPr>
          <w:trHeight w:val="561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D325590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F095525" w14:textId="77777777" w:rsidR="000D5BB2" w:rsidRPr="00477A91" w:rsidRDefault="000D5BB2" w:rsidP="000D5BB2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нсультирование по вопросам налогообложения и соблюдения валютного регулирования и валютного контроля.</w:t>
            </w:r>
          </w:p>
          <w:p w14:paraId="5414527E" w14:textId="77777777" w:rsidR="000D5BB2" w:rsidRPr="00477A91" w:rsidRDefault="000D5BB2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0D5BB2" w14:paraId="4B0C2E26" w14:textId="77777777" w:rsidTr="0055647E">
        <w:trPr>
          <w:trHeight w:val="1691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0360F53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4F6BFD7" w14:textId="77777777" w:rsidR="000D5BB2" w:rsidRDefault="000D5BB2" w:rsidP="000D5BB2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действие в размещении и хранении продукции Заявителя в местах временного хранения за рубежом на срок не более 6 (шести) месяцев площадью не более 100 (ста) квадратных метров на одного субъекта малого и среднего предпринимательства.</w:t>
            </w:r>
          </w:p>
          <w:p w14:paraId="592A6908" w14:textId="77777777" w:rsidR="000D5BB2" w:rsidRPr="00477A91" w:rsidRDefault="000D5BB2" w:rsidP="000D5BB2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41C02">
              <w:rPr>
                <w:rFonts w:ascii="Times New Roman" w:hAnsi="Times New Roman" w:cs="Times New Roman"/>
                <w:color w:val="000000" w:themeColor="text1"/>
                <w:lang w:val="ru-RU"/>
              </w:rPr>
              <w:t>Консультирование по условиям экспорта товаров (работ. услуг) на рынок страны потенциального иностранного покупателя</w:t>
            </w:r>
          </w:p>
        </w:tc>
      </w:tr>
    </w:tbl>
    <w:p w14:paraId="2D534445" w14:textId="77777777" w:rsidR="000D5BB2" w:rsidRPr="00477A91" w:rsidRDefault="000D5BB2" w:rsidP="000D5BB2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14:paraId="6E6EC416" w14:textId="77777777" w:rsidR="000D5BB2" w:rsidRPr="00477A91" w:rsidRDefault="000D5BB2" w:rsidP="000D5BB2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2A656299" w14:textId="77777777" w:rsidR="000D5BB2" w:rsidRPr="00477A91" w:rsidRDefault="000D5BB2" w:rsidP="000D5BB2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1745"/>
        <w:gridCol w:w="5059"/>
      </w:tblGrid>
      <w:tr w:rsidR="000D5BB2" w:rsidRPr="000D5BB2" w14:paraId="28D9C6C4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E8462EC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14:paraId="07D3BB53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60C60C7B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D5BB2" w:rsidRPr="000D5BB2" w14:paraId="441601BA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5AB1F40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50DAB01E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70A34EE1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D5BB2" w:rsidRPr="000D5BB2" w14:paraId="158BB842" w14:textId="77777777" w:rsidTr="0055647E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14:paraId="1B4D1D4E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14:paraId="7869FFEA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D5BB2" w:rsidRPr="000D5BB2" w14:paraId="07DDE6EB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C288662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14:paraId="29B81F3E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793457F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0D5BB2" w:rsidRPr="000D5BB2" w14:paraId="7A62D063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6F06750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2FB84CC4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C65D9D6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0D5BB2" w:rsidRPr="000D5BB2" w14:paraId="00676818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3BE16A83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14:paraId="51C009DE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F47612A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0D5BB2" w:rsidRPr="000D5BB2" w14:paraId="493DF0D9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A112069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1E151EC2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B49CCAE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0D5BB2" w:rsidRPr="000D5BB2" w14:paraId="64CE3120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84D932A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0313A667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3E35F5D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0D5BB2" w:rsidRPr="00477A91" w14:paraId="4584AB27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53F8E43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024180ED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5FBBCBF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0D5BB2" w:rsidRPr="000D5BB2" w14:paraId="755C5B9A" w14:textId="77777777" w:rsidTr="0055647E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0DA6D7C1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14:paraId="54AFBFC2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0D5BB2" w:rsidRPr="000D5BB2" w14:paraId="5AD452F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33312E3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096876B2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79E3142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D5BB2" w:rsidRPr="000D5BB2" w14:paraId="5C40F86C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E80C5F3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4D36AF6D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5F4D29F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0D5BB2" w:rsidRPr="000D5BB2" w14:paraId="0E26AA7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3873F32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36903396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14:paraId="5517D3D6" w14:textId="77777777" w:rsidR="000D5BB2" w:rsidRPr="00477A91" w:rsidRDefault="000D5BB2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0D5BB2" w:rsidRPr="00477A91" w14:paraId="26F4DA12" w14:textId="77777777" w:rsidTr="0055647E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7C67268B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1C3E97FC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45" w:type="dxa"/>
          </w:tcPr>
          <w:p w14:paraId="28597132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059" w:type="dxa"/>
          </w:tcPr>
          <w:p w14:paraId="0A584C0E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786A7419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477A91" w14:paraId="105D3761" w14:textId="77777777" w:rsidTr="0055647E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A5EA91A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45" w:type="dxa"/>
          </w:tcPr>
          <w:p w14:paraId="3C8A05A4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16072B17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14:paraId="2C0CC1E9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0077D619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477A91" w14:paraId="02F59810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32243DA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45" w:type="dxa"/>
          </w:tcPr>
          <w:p w14:paraId="3491EFB4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5DA5A4F4" w14:textId="77777777" w:rsidR="000D5BB2" w:rsidRPr="00477A91" w:rsidRDefault="000D5BB2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14:paraId="36B6194E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0D5BB2" w:rsidRPr="00477A91" w14:paraId="5D560337" w14:textId="77777777" w:rsidTr="0055647E">
        <w:tc>
          <w:tcPr>
            <w:tcW w:w="9634" w:type="dxa"/>
            <w:gridSpan w:val="3"/>
          </w:tcPr>
          <w:p w14:paraId="22D73F4F" w14:textId="77777777" w:rsidR="000D5BB2" w:rsidRPr="00477A91" w:rsidRDefault="000D5BB2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36A47499" w14:textId="77777777" w:rsidR="000D5BB2" w:rsidRPr="00477A91" w:rsidRDefault="000D5BB2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5E19D338" w14:textId="77777777" w:rsidR="000D5BB2" w:rsidRPr="00477A91" w:rsidRDefault="000D5BB2" w:rsidP="000D5BB2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1FC8E9AE" w14:textId="77777777" w:rsidR="000D5BB2" w:rsidRPr="00477A91" w:rsidRDefault="000D5BB2" w:rsidP="000D5BB2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79B985FC" w14:textId="77777777" w:rsidR="000D5BB2" w:rsidRPr="00477A91" w:rsidRDefault="000D5BB2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47C639C2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AA2AD15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6DD6BDCA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623BF34E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30F1DA2B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494B6D80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6DB4A515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462E11D0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706E23B7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ru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4C5D0470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27801854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7832079C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325AD53F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61B3A92D" w14:textId="77777777" w:rsidR="000D5BB2" w:rsidRPr="00477A91" w:rsidRDefault="000D5BB2" w:rsidP="000D5BB2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446E14A4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E1AA3A1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и «Сахалинский Фонд развития предпринимательства».</w:t>
      </w:r>
    </w:p>
    <w:p w14:paraId="6F043F56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0FEBD02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17A5A575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8C94807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6CDD1C2B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98E7F79" w14:textId="77777777" w:rsidR="000D5BB2" w:rsidRPr="00477A91" w:rsidRDefault="000D5BB2" w:rsidP="000D5BB2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6ABD4DD9" w14:textId="77777777" w:rsidR="000D5BB2" w:rsidRPr="00477A91" w:rsidRDefault="000D5BB2" w:rsidP="000D5BB2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B6078A3" w14:textId="77777777" w:rsidR="000D5BB2" w:rsidRPr="00477A91" w:rsidRDefault="000D5BB2" w:rsidP="000D5BB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3F00FA41" w14:textId="77777777" w:rsidR="000D5BB2" w:rsidRPr="00477A91" w:rsidRDefault="000D5BB2" w:rsidP="000D5BB2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14:paraId="238D5EF7" w14:textId="77777777" w:rsidR="000D5BB2" w:rsidRPr="00477A91" w:rsidRDefault="000D5BB2" w:rsidP="000D5BB2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0180EAEC" w14:textId="77777777" w:rsidR="000D5BB2" w:rsidRPr="00477A91" w:rsidRDefault="000D5BB2" w:rsidP="000D5BB2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49C11442" w14:textId="77777777" w:rsidR="000D5BB2" w:rsidRPr="00477A91" w:rsidRDefault="000D5BB2" w:rsidP="000D5BB2">
      <w:pPr>
        <w:rPr>
          <w:rFonts w:ascii="Times New Roman" w:hAnsi="Times New Roman" w:cs="Times New Roman"/>
          <w:lang w:val="ru-RU"/>
        </w:rPr>
      </w:pPr>
    </w:p>
    <w:p w14:paraId="0F330E7C" w14:textId="77777777" w:rsidR="000D5BB2" w:rsidRPr="00477A91" w:rsidRDefault="000D5BB2" w:rsidP="000D5BB2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</w:p>
    <w:p w14:paraId="5021A9B4" w14:textId="221DFDB6" w:rsidR="003A49DB" w:rsidRPr="000D5BB2" w:rsidRDefault="003A49DB" w:rsidP="000D5BB2">
      <w:pPr>
        <w:spacing w:after="0"/>
        <w:rPr>
          <w:rFonts w:ascii="Times New Roman" w:hAnsi="Times New Roman" w:cs="Times New Roman"/>
          <w:b/>
          <w:lang w:val="ru-RU"/>
        </w:rPr>
      </w:pPr>
    </w:p>
    <w:sectPr w:rsidR="003A49DB" w:rsidRPr="000D5BB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E6B97"/>
    <w:multiLevelType w:val="hybridMultilevel"/>
    <w:tmpl w:val="C2C6DDF2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218E7F61"/>
    <w:multiLevelType w:val="hybridMultilevel"/>
    <w:tmpl w:val="5AF4A03A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40CF11AD"/>
    <w:multiLevelType w:val="hybridMultilevel"/>
    <w:tmpl w:val="174C201E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4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3D39"/>
    <w:rsid w:val="000D5BB2"/>
    <w:rsid w:val="003A49DB"/>
    <w:rsid w:val="00773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5AFAB5"/>
  <w15:chartTrackingRefBased/>
  <w15:docId w15:val="{CD3C5570-A1AD-415F-8240-4866826B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D5BB2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0D5BB2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0D5BB2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0D5BB2"/>
  </w:style>
  <w:style w:type="table" w:styleId="a5">
    <w:name w:val="Table Grid"/>
    <w:basedOn w:val="a1"/>
    <w:rsid w:val="000D5BB2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68</Words>
  <Characters>6093</Characters>
  <Application>Microsoft Office Word</Application>
  <DocSecurity>0</DocSecurity>
  <Lines>50</Lines>
  <Paragraphs>14</Paragraphs>
  <ScaleCrop>false</ScaleCrop>
  <Company/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4T23:11:00Z</dcterms:created>
  <dcterms:modified xsi:type="dcterms:W3CDTF">2024-04-04T23:12:00Z</dcterms:modified>
</cp:coreProperties>
</file>